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Balance statistics: det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n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reshold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na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tinuo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_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8T15:03:02Z</dcterms:created>
  <dcterms:modified xsi:type="dcterms:W3CDTF">2023-07-28T15:0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